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A0E9F" w:rsidP="009344FF">
      <w:r w:rsidRPr="008A0E9F">
        <w:t>The manuscript needs some additional references before publication</w:t>
      </w:r>
      <w:r w:rsidR="00D85EEC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0E9F" w:rsidRPr="008A0E9F" w:rsidRDefault="008A0E9F" w:rsidP="008A0E9F">
      <w:proofErr w:type="spellStart"/>
      <w:r>
        <w:t>Dr.</w:t>
      </w:r>
      <w:proofErr w:type="spellEnd"/>
      <w:r>
        <w:t xml:space="preserve"> </w:t>
      </w:r>
      <w:proofErr w:type="spellStart"/>
      <w:r>
        <w:t>Jehad</w:t>
      </w:r>
      <w:proofErr w:type="spellEnd"/>
      <w:r>
        <w:t xml:space="preserve"> M. H. </w:t>
      </w:r>
      <w:proofErr w:type="spellStart"/>
      <w:r>
        <w:t>Ighbareyeh</w:t>
      </w:r>
      <w:proofErr w:type="spellEnd"/>
      <w:r>
        <w:t xml:space="preserve">, Al-Quds Open University, </w:t>
      </w:r>
      <w:r w:rsidRPr="008A0E9F">
        <w:t>Palesti</w:t>
      </w:r>
      <w:bookmarkStart w:id="0" w:name="_GoBack"/>
      <w:bookmarkEnd w:id="0"/>
      <w:r w:rsidRPr="008A0E9F">
        <w:t>ne</w:t>
      </w:r>
    </w:p>
    <w:sectPr w:rsidR="008A0E9F" w:rsidRPr="008A0E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0Mbc0NTMysjQxMzFR0lEKTi0uzszPAykwrAUAz1+lPiwAAAA="/>
  </w:docVars>
  <w:rsids>
    <w:rsidRoot w:val="00A72896"/>
    <w:rsid w:val="002C0B2C"/>
    <w:rsid w:val="008A0E9F"/>
    <w:rsid w:val="009344FF"/>
    <w:rsid w:val="009F328F"/>
    <w:rsid w:val="00A72896"/>
    <w:rsid w:val="00D8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C69EF"/>
  <w15:docId w15:val="{221C80C0-4326-4472-A01D-95CB62851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31T06:54:00Z</dcterms:modified>
</cp:coreProperties>
</file>